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470111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Given a string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formed by digits 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-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9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) and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#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. We want to map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to English lowercase characters as follows:</w:t>
      </w:r>
    </w:p>
    <w:p w14:paraId="0000AD4A" w14:textId="77777777" w:rsidR="00E926C5" w:rsidRPr="00E926C5" w:rsidRDefault="00E926C5" w:rsidP="00E926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Characters 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a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i')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are represented by 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9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) respectively.</w:t>
      </w:r>
    </w:p>
    <w:p w14:paraId="3504A7A1" w14:textId="77777777" w:rsidR="00E926C5" w:rsidRPr="00E926C5" w:rsidRDefault="00E926C5" w:rsidP="00E926C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Characters 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j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z')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are represented by 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10#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to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26#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) respectively. </w:t>
      </w:r>
    </w:p>
    <w:p w14:paraId="0E9FAABA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Return the string formed after mapping.</w:t>
      </w:r>
    </w:p>
    <w:p w14:paraId="1E655DAA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It's guaranteed that a unique mapping will always exist.</w:t>
      </w:r>
    </w:p>
    <w:p w14:paraId="31C71029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CC3C0B9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CC54C27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s = "10#11#12"</w:t>
      </w:r>
    </w:p>
    <w:p w14:paraId="780750ED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"jkab"</w:t>
      </w:r>
    </w:p>
    <w:p w14:paraId="4BB88F5B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"j" -&gt; "10#" , "k" -&gt; "11#" , "a" -&gt; "1" , "b" -&gt; "2".</w:t>
      </w:r>
    </w:p>
    <w:p w14:paraId="02606842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78C696B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s = "1326#"</w:t>
      </w:r>
    </w:p>
    <w:p w14:paraId="70B5059D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"acz"</w:t>
      </w:r>
    </w:p>
    <w:p w14:paraId="6BA53D69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3D31DC35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s = "25#"</w:t>
      </w:r>
    </w:p>
    <w:p w14:paraId="3CD9A8DB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"y"</w:t>
      </w:r>
    </w:p>
    <w:p w14:paraId="052FBDF7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13976F7F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s = "12345678910#11#12#13#14#15#16#17#18#19#20#21#22#23#24#25#26#"</w:t>
      </w:r>
    </w:p>
    <w:p w14:paraId="339D088B" w14:textId="77777777" w:rsidR="00E926C5" w:rsidRPr="00E926C5" w:rsidRDefault="00E926C5" w:rsidP="00E926C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E926C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E926C5">
        <w:rPr>
          <w:rFonts w:ascii="Consolas" w:eastAsia="Times New Roman" w:hAnsi="Consolas" w:cs="Consolas"/>
          <w:color w:val="263238"/>
          <w:sz w:val="20"/>
          <w:szCs w:val="20"/>
        </w:rPr>
        <w:t xml:space="preserve"> "abcdefghijklmnopqrstuvwxyz"</w:t>
      </w:r>
    </w:p>
    <w:p w14:paraId="2A5D992F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3CA6DFF" w14:textId="77777777" w:rsidR="00E926C5" w:rsidRPr="00E926C5" w:rsidRDefault="00E926C5" w:rsidP="00E926C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67EACC3E" w14:textId="77777777" w:rsidR="00E926C5" w:rsidRPr="00E926C5" w:rsidRDefault="00E926C5" w:rsidP="00E926C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s.length &lt;= 1000</w:t>
      </w:r>
    </w:p>
    <w:p w14:paraId="35AA42FC" w14:textId="77777777" w:rsidR="00E926C5" w:rsidRPr="00E926C5" w:rsidRDefault="00E926C5" w:rsidP="00E926C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[i]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only contains digits letters (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0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-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9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) and </w:t>
      </w: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'#'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letter.</w:t>
      </w:r>
    </w:p>
    <w:p w14:paraId="5FD89CEE" w14:textId="77777777" w:rsidR="00E926C5" w:rsidRPr="00E926C5" w:rsidRDefault="00E926C5" w:rsidP="00E926C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E926C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E926C5">
        <w:rPr>
          <w:rFonts w:ascii="Segoe UI" w:eastAsia="Times New Roman" w:hAnsi="Segoe UI" w:cs="Segoe UI"/>
          <w:color w:val="263238"/>
          <w:sz w:val="21"/>
          <w:szCs w:val="21"/>
        </w:rPr>
        <w:t> will be valid string such that mapping is always possible.</w:t>
      </w:r>
    </w:p>
    <w:p w14:paraId="5498AF1F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56819"/>
    <w:multiLevelType w:val="multilevel"/>
    <w:tmpl w:val="8CEE1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5A0F04"/>
    <w:multiLevelType w:val="multilevel"/>
    <w:tmpl w:val="854E6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jY0MLa0MDEBspV0lIJTi4sz8/NACgxrAa6elAMsAAAA"/>
  </w:docVars>
  <w:rsids>
    <w:rsidRoot w:val="00834153"/>
    <w:rsid w:val="00834153"/>
    <w:rsid w:val="00A57F9B"/>
    <w:rsid w:val="00AD2787"/>
    <w:rsid w:val="00D1495E"/>
    <w:rsid w:val="00E65929"/>
    <w:rsid w:val="00E80F3D"/>
    <w:rsid w:val="00E926C5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545AE6-F10C-4973-A1D3-6B03849C8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92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926C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926C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6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6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71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1-08T04:58:00Z</dcterms:created>
  <dcterms:modified xsi:type="dcterms:W3CDTF">2020-01-08T04:58:00Z</dcterms:modified>
</cp:coreProperties>
</file>